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7082"/>
      </w:tblGrid>
      <w:tr w:rsidR="0036014A" w:rsidRPr="0036014A" w14:paraId="39DF47C2" w14:textId="77777777" w:rsidTr="0036014A">
        <w:trPr>
          <w:trHeight w:val="397"/>
        </w:trPr>
        <w:tc>
          <w:tcPr>
            <w:tcW w:w="9062" w:type="dxa"/>
            <w:gridSpan w:val="2"/>
            <w:vAlign w:val="center"/>
          </w:tcPr>
          <w:p w14:paraId="5B6B2E62" w14:textId="4AAB1908" w:rsidR="0036014A" w:rsidRPr="004C37DE" w:rsidRDefault="004C37DE" w:rsidP="0036014A">
            <w:pPr>
              <w:jc w:val="center"/>
              <w:rPr>
                <w:b/>
                <w:bCs/>
                <w:sz w:val="20"/>
                <w:szCs w:val="20"/>
              </w:rPr>
            </w:pPr>
            <w:r w:rsidRPr="004C37DE">
              <w:rPr>
                <w:b/>
                <w:bCs/>
                <w:sz w:val="20"/>
                <w:szCs w:val="20"/>
              </w:rPr>
              <w:t>KELÂM ANABİLİM DALI 27. KOORDİNASYON TOPLANTISI VE ULUSLARARASI MÂTÜRÎDÎ SEMPO​ZYUMU </w:t>
            </w:r>
          </w:p>
        </w:tc>
      </w:tr>
      <w:tr w:rsidR="00660EC5" w:rsidRPr="0036014A" w14:paraId="72CAB375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38D33EF9" w14:textId="6D39E62E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Başlık</w:t>
            </w:r>
          </w:p>
        </w:tc>
        <w:tc>
          <w:tcPr>
            <w:tcW w:w="7082" w:type="dxa"/>
            <w:vAlign w:val="center"/>
          </w:tcPr>
          <w:p w14:paraId="45D0B55E" w14:textId="382FA426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Konu Başlığı</w:t>
            </w:r>
          </w:p>
        </w:tc>
      </w:tr>
      <w:tr w:rsidR="00660EC5" w:rsidRPr="0036014A" w14:paraId="7A5BA7C1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386DD1ED" w14:textId="639B656C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Yazar</w:t>
            </w:r>
            <w:r>
              <w:rPr>
                <w:b/>
                <w:bCs/>
              </w:rPr>
              <w:t xml:space="preserve"> 1</w:t>
            </w:r>
          </w:p>
        </w:tc>
        <w:tc>
          <w:tcPr>
            <w:tcW w:w="7082" w:type="dxa"/>
            <w:vAlign w:val="center"/>
          </w:tcPr>
          <w:p w14:paraId="681B4CBC" w14:textId="17C0DE1C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 xml:space="preserve">Unvan Ad </w:t>
            </w:r>
            <w:proofErr w:type="spellStart"/>
            <w:r w:rsidRPr="00660EC5">
              <w:rPr>
                <w:b/>
                <w:bCs/>
              </w:rPr>
              <w:t>Soyad</w:t>
            </w:r>
            <w:proofErr w:type="spellEnd"/>
          </w:p>
        </w:tc>
      </w:tr>
      <w:tr w:rsidR="00660EC5" w:rsidRPr="0036014A" w14:paraId="72295C1F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614F003D" w14:textId="735B82C4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Kurum</w:t>
            </w:r>
          </w:p>
        </w:tc>
        <w:tc>
          <w:tcPr>
            <w:tcW w:w="7082" w:type="dxa"/>
            <w:vAlign w:val="center"/>
          </w:tcPr>
          <w:p w14:paraId="2EC90DF6" w14:textId="5CE50BEB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Üniversite, Fakülte, Bölüm</w:t>
            </w:r>
          </w:p>
        </w:tc>
      </w:tr>
      <w:tr w:rsidR="00660EC5" w:rsidRPr="0036014A" w14:paraId="648D04BF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0B024765" w14:textId="2C699480" w:rsid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İletişim</w:t>
            </w:r>
          </w:p>
        </w:tc>
        <w:tc>
          <w:tcPr>
            <w:tcW w:w="7082" w:type="dxa"/>
            <w:vAlign w:val="center"/>
          </w:tcPr>
          <w:p w14:paraId="7179B120" w14:textId="5EDF4F82" w:rsid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 xml:space="preserve">E-Posta </w:t>
            </w:r>
            <w:r>
              <w:rPr>
                <w:b/>
                <w:bCs/>
              </w:rPr>
              <w:t>-</w:t>
            </w:r>
            <w:r w:rsidRPr="00660EC5">
              <w:rPr>
                <w:b/>
                <w:bCs/>
              </w:rPr>
              <w:t xml:space="preserve"> Telefon</w:t>
            </w:r>
            <w:r>
              <w:rPr>
                <w:b/>
                <w:bCs/>
              </w:rPr>
              <w:t xml:space="preserve"> - </w:t>
            </w:r>
            <w:proofErr w:type="spellStart"/>
            <w:r w:rsidRPr="00660EC5">
              <w:rPr>
                <w:b/>
                <w:bCs/>
              </w:rPr>
              <w:t>Orcid</w:t>
            </w:r>
            <w:proofErr w:type="spellEnd"/>
          </w:p>
        </w:tc>
      </w:tr>
      <w:tr w:rsidR="00660EC5" w:rsidRPr="0036014A" w14:paraId="5BA74B09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03BD0673" w14:textId="07FBC52A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Yazar</w:t>
            </w:r>
            <w:r>
              <w:rPr>
                <w:b/>
                <w:bCs/>
              </w:rPr>
              <w:t xml:space="preserve"> 2</w:t>
            </w:r>
          </w:p>
        </w:tc>
        <w:tc>
          <w:tcPr>
            <w:tcW w:w="7082" w:type="dxa"/>
            <w:vAlign w:val="center"/>
          </w:tcPr>
          <w:p w14:paraId="05AD1264" w14:textId="4A38B818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 xml:space="preserve">Unvan Ad </w:t>
            </w:r>
            <w:proofErr w:type="spellStart"/>
            <w:r w:rsidRPr="00660EC5">
              <w:rPr>
                <w:b/>
                <w:bCs/>
              </w:rPr>
              <w:t>Soyad</w:t>
            </w:r>
            <w:proofErr w:type="spellEnd"/>
          </w:p>
        </w:tc>
      </w:tr>
      <w:tr w:rsidR="00660EC5" w:rsidRPr="0036014A" w14:paraId="2878EDA5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5E4D38B1" w14:textId="43EC9B64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Kurum</w:t>
            </w:r>
          </w:p>
        </w:tc>
        <w:tc>
          <w:tcPr>
            <w:tcW w:w="7082" w:type="dxa"/>
            <w:vAlign w:val="center"/>
          </w:tcPr>
          <w:p w14:paraId="5384CB52" w14:textId="032B2EBC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Üniversite, Fakülte, Bölüm</w:t>
            </w:r>
          </w:p>
        </w:tc>
      </w:tr>
      <w:tr w:rsidR="00660EC5" w:rsidRPr="0036014A" w14:paraId="18DA6B4E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4D1C7E8D" w14:textId="7BC67398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İletişim</w:t>
            </w:r>
          </w:p>
        </w:tc>
        <w:tc>
          <w:tcPr>
            <w:tcW w:w="7082" w:type="dxa"/>
            <w:vAlign w:val="center"/>
          </w:tcPr>
          <w:p w14:paraId="592FC661" w14:textId="6EC0A60E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 xml:space="preserve">E-Posta </w:t>
            </w:r>
            <w:r>
              <w:rPr>
                <w:b/>
                <w:bCs/>
              </w:rPr>
              <w:t>-</w:t>
            </w:r>
            <w:r w:rsidRPr="00660EC5">
              <w:rPr>
                <w:b/>
                <w:bCs/>
              </w:rPr>
              <w:t xml:space="preserve"> Telefon</w:t>
            </w:r>
            <w:r>
              <w:rPr>
                <w:b/>
                <w:bCs/>
              </w:rPr>
              <w:t xml:space="preserve"> - </w:t>
            </w:r>
            <w:proofErr w:type="spellStart"/>
            <w:r w:rsidRPr="00660EC5">
              <w:rPr>
                <w:b/>
                <w:bCs/>
              </w:rPr>
              <w:t>Orcid</w:t>
            </w:r>
            <w:proofErr w:type="spellEnd"/>
          </w:p>
        </w:tc>
      </w:tr>
      <w:tr w:rsidR="00660EC5" w:rsidRPr="0036014A" w14:paraId="4EF0921D" w14:textId="77777777" w:rsidTr="00660EC5">
        <w:trPr>
          <w:trHeight w:val="397"/>
        </w:trPr>
        <w:tc>
          <w:tcPr>
            <w:tcW w:w="9062" w:type="dxa"/>
            <w:gridSpan w:val="2"/>
            <w:vAlign w:val="center"/>
          </w:tcPr>
          <w:p w14:paraId="4AE1AA65" w14:textId="77777777" w:rsidR="00660EC5" w:rsidRPr="00660EC5" w:rsidRDefault="00660EC5" w:rsidP="00660EC5">
            <w:pPr>
              <w:rPr>
                <w:b/>
                <w:bCs/>
              </w:rPr>
            </w:pPr>
          </w:p>
          <w:p w14:paraId="4DC04048" w14:textId="6C065B18" w:rsid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Özet</w:t>
            </w:r>
          </w:p>
          <w:p w14:paraId="0CC8D317" w14:textId="77777777" w:rsidR="00660EC5" w:rsidRDefault="00660EC5" w:rsidP="00660EC5">
            <w:pPr>
              <w:rPr>
                <w:b/>
                <w:bCs/>
              </w:rPr>
            </w:pPr>
          </w:p>
          <w:p w14:paraId="0F4AA112" w14:textId="77777777" w:rsidR="00660EC5" w:rsidRPr="00660EC5" w:rsidRDefault="00660EC5" w:rsidP="00660EC5">
            <w:pPr>
              <w:rPr>
                <w:b/>
                <w:bCs/>
              </w:rPr>
            </w:pPr>
          </w:p>
          <w:p w14:paraId="028F4FAF" w14:textId="77777777" w:rsidR="00660EC5" w:rsidRPr="00660EC5" w:rsidRDefault="00660EC5" w:rsidP="00660EC5">
            <w:pPr>
              <w:rPr>
                <w:b/>
                <w:bCs/>
              </w:rPr>
            </w:pPr>
          </w:p>
        </w:tc>
      </w:tr>
      <w:tr w:rsidR="00660EC5" w:rsidRPr="0036014A" w14:paraId="74442978" w14:textId="77777777" w:rsidTr="00660EC5">
        <w:trPr>
          <w:trHeight w:val="397"/>
        </w:trPr>
        <w:tc>
          <w:tcPr>
            <w:tcW w:w="1980" w:type="dxa"/>
            <w:vAlign w:val="center"/>
          </w:tcPr>
          <w:p w14:paraId="02A1B697" w14:textId="73BB9A31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Anahtar Kelimeler</w:t>
            </w:r>
          </w:p>
        </w:tc>
        <w:tc>
          <w:tcPr>
            <w:tcW w:w="7082" w:type="dxa"/>
            <w:vAlign w:val="center"/>
          </w:tcPr>
          <w:p w14:paraId="10E675DC" w14:textId="77777777" w:rsidR="00660EC5" w:rsidRPr="00660EC5" w:rsidRDefault="00660EC5" w:rsidP="00660EC5">
            <w:pPr>
              <w:rPr>
                <w:b/>
                <w:bCs/>
              </w:rPr>
            </w:pPr>
            <w:bookmarkStart w:id="0" w:name="_GoBack"/>
            <w:bookmarkEnd w:id="0"/>
          </w:p>
        </w:tc>
      </w:tr>
    </w:tbl>
    <w:p w14:paraId="55D9798D" w14:textId="77777777" w:rsidR="00F40E1A" w:rsidRDefault="00F40E1A"/>
    <w:p w14:paraId="6E291628" w14:textId="77777777" w:rsidR="00660EC5" w:rsidRDefault="00660EC5"/>
    <w:p w14:paraId="7BF0DBE8" w14:textId="77777777" w:rsidR="00660EC5" w:rsidRDefault="00660EC5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7082"/>
      </w:tblGrid>
      <w:tr w:rsidR="00660EC5" w:rsidRPr="0036014A" w14:paraId="082CA23C" w14:textId="77777777" w:rsidTr="006B37D1">
        <w:trPr>
          <w:trHeight w:val="397"/>
        </w:trPr>
        <w:tc>
          <w:tcPr>
            <w:tcW w:w="9062" w:type="dxa"/>
            <w:gridSpan w:val="2"/>
            <w:vAlign w:val="center"/>
          </w:tcPr>
          <w:p w14:paraId="35C95773" w14:textId="15973642" w:rsidR="00660EC5" w:rsidRPr="0036014A" w:rsidRDefault="004C37DE" w:rsidP="004C37DE">
            <w:pPr>
              <w:rPr>
                <w:b/>
                <w:bCs/>
              </w:rPr>
            </w:pPr>
            <w:r w:rsidRPr="004C37DE">
              <w:rPr>
                <w:b/>
                <w:bCs/>
                <w:sz w:val="20"/>
                <w:szCs w:val="20"/>
              </w:rPr>
              <w:t>27TH COORDINATION MEETING OF THE DEPARTMENT OF KALÂM AND INTERNATIONAL MÂTURÎDÎ SYMPOSIUM</w:t>
            </w:r>
          </w:p>
        </w:tc>
      </w:tr>
      <w:tr w:rsidR="00660EC5" w:rsidRPr="0036014A" w14:paraId="6A05F7C1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335887E7" w14:textId="108F9F65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eading</w:t>
            </w:r>
            <w:proofErr w:type="spellEnd"/>
          </w:p>
        </w:tc>
        <w:tc>
          <w:tcPr>
            <w:tcW w:w="7082" w:type="dxa"/>
            <w:vAlign w:val="center"/>
          </w:tcPr>
          <w:p w14:paraId="666273EB" w14:textId="77777777" w:rsidR="00660EC5" w:rsidRPr="00660EC5" w:rsidRDefault="00660EC5" w:rsidP="006B37D1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Konu Başlığı</w:t>
            </w:r>
          </w:p>
        </w:tc>
      </w:tr>
      <w:tr w:rsidR="00660EC5" w:rsidRPr="0036014A" w14:paraId="22368A06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01FE8AD9" w14:textId="38A4C3A5" w:rsidR="00660EC5" w:rsidRPr="00660EC5" w:rsidRDefault="00660EC5" w:rsidP="006B37D1">
            <w:pPr>
              <w:rPr>
                <w:b/>
                <w:bCs/>
              </w:rPr>
            </w:pPr>
            <w:r>
              <w:rPr>
                <w:b/>
                <w:bCs/>
              </w:rPr>
              <w:t>Author 1</w:t>
            </w:r>
          </w:p>
        </w:tc>
        <w:tc>
          <w:tcPr>
            <w:tcW w:w="7082" w:type="dxa"/>
            <w:vAlign w:val="center"/>
          </w:tcPr>
          <w:p w14:paraId="1D21513E" w14:textId="1E903287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 w:rsidRPr="00660EC5">
              <w:rPr>
                <w:b/>
                <w:bCs/>
              </w:rPr>
              <w:t>Title</w:t>
            </w:r>
            <w:proofErr w:type="spellEnd"/>
            <w:r w:rsidRPr="00660EC5">
              <w:rPr>
                <w:b/>
                <w:bCs/>
              </w:rPr>
              <w:t xml:space="preserve"> Name </w:t>
            </w:r>
            <w:proofErr w:type="spellStart"/>
            <w:r w:rsidRPr="00660EC5">
              <w:rPr>
                <w:b/>
                <w:bCs/>
              </w:rPr>
              <w:t>Surname</w:t>
            </w:r>
            <w:proofErr w:type="spellEnd"/>
          </w:p>
        </w:tc>
      </w:tr>
      <w:tr w:rsidR="00660EC5" w:rsidRPr="0036014A" w14:paraId="49B002FB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2159D223" w14:textId="32A5BB7D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ffiliation</w:t>
            </w:r>
            <w:proofErr w:type="spellEnd"/>
          </w:p>
        </w:tc>
        <w:tc>
          <w:tcPr>
            <w:tcW w:w="7082" w:type="dxa"/>
            <w:vAlign w:val="center"/>
          </w:tcPr>
          <w:p w14:paraId="0DDF46E9" w14:textId="6078F142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niversity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Faculty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Department</w:t>
            </w:r>
            <w:proofErr w:type="spellEnd"/>
          </w:p>
        </w:tc>
      </w:tr>
      <w:tr w:rsidR="00660EC5" w:rsidRPr="0036014A" w14:paraId="2F447778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006F22B7" w14:textId="191796AE" w:rsid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ntact</w:t>
            </w:r>
            <w:proofErr w:type="spellEnd"/>
          </w:p>
        </w:tc>
        <w:tc>
          <w:tcPr>
            <w:tcW w:w="7082" w:type="dxa"/>
            <w:vAlign w:val="center"/>
          </w:tcPr>
          <w:p w14:paraId="42937D8E" w14:textId="38E87079" w:rsidR="00660EC5" w:rsidRDefault="00660EC5" w:rsidP="006B37D1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E-</w:t>
            </w:r>
            <w:r>
              <w:rPr>
                <w:b/>
                <w:bCs/>
              </w:rPr>
              <w:t xml:space="preserve">Mail - Phone - </w:t>
            </w:r>
            <w:proofErr w:type="spellStart"/>
            <w:r>
              <w:rPr>
                <w:b/>
                <w:bCs/>
              </w:rPr>
              <w:t>Orcid</w:t>
            </w:r>
            <w:proofErr w:type="spellEnd"/>
          </w:p>
        </w:tc>
      </w:tr>
      <w:tr w:rsidR="00660EC5" w:rsidRPr="0036014A" w14:paraId="282A1DC7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70A81573" w14:textId="17061B73" w:rsidR="00660EC5" w:rsidRPr="00660EC5" w:rsidRDefault="00660EC5" w:rsidP="00660EC5">
            <w:pPr>
              <w:rPr>
                <w:b/>
                <w:bCs/>
              </w:rPr>
            </w:pPr>
            <w:r>
              <w:rPr>
                <w:b/>
                <w:bCs/>
              </w:rPr>
              <w:t>Author 2</w:t>
            </w:r>
          </w:p>
        </w:tc>
        <w:tc>
          <w:tcPr>
            <w:tcW w:w="7082" w:type="dxa"/>
            <w:vAlign w:val="center"/>
          </w:tcPr>
          <w:p w14:paraId="7B4BDB54" w14:textId="282424BE" w:rsidR="00660EC5" w:rsidRPr="00660EC5" w:rsidRDefault="00660EC5" w:rsidP="00660EC5">
            <w:pPr>
              <w:rPr>
                <w:b/>
                <w:bCs/>
              </w:rPr>
            </w:pPr>
            <w:proofErr w:type="spellStart"/>
            <w:r w:rsidRPr="00660EC5">
              <w:rPr>
                <w:b/>
                <w:bCs/>
              </w:rPr>
              <w:t>Title</w:t>
            </w:r>
            <w:proofErr w:type="spellEnd"/>
            <w:r w:rsidRPr="00660EC5">
              <w:rPr>
                <w:b/>
                <w:bCs/>
              </w:rPr>
              <w:t xml:space="preserve"> Name </w:t>
            </w:r>
            <w:proofErr w:type="spellStart"/>
            <w:r w:rsidRPr="00660EC5">
              <w:rPr>
                <w:b/>
                <w:bCs/>
              </w:rPr>
              <w:t>Surname</w:t>
            </w:r>
            <w:proofErr w:type="spellEnd"/>
          </w:p>
        </w:tc>
      </w:tr>
      <w:tr w:rsidR="00660EC5" w:rsidRPr="0036014A" w14:paraId="53CCEC97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72C5234C" w14:textId="7FABD9EE" w:rsidR="00660EC5" w:rsidRPr="00660EC5" w:rsidRDefault="00660EC5" w:rsidP="00660EC5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nstitution</w:t>
            </w:r>
            <w:proofErr w:type="spellEnd"/>
          </w:p>
        </w:tc>
        <w:tc>
          <w:tcPr>
            <w:tcW w:w="7082" w:type="dxa"/>
            <w:vAlign w:val="center"/>
          </w:tcPr>
          <w:p w14:paraId="0FE809CE" w14:textId="39A84921" w:rsidR="00660EC5" w:rsidRPr="00660EC5" w:rsidRDefault="00660EC5" w:rsidP="00660EC5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niversity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Faculty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Department</w:t>
            </w:r>
            <w:proofErr w:type="spellEnd"/>
          </w:p>
        </w:tc>
      </w:tr>
      <w:tr w:rsidR="00660EC5" w:rsidRPr="0036014A" w14:paraId="60FCE9D2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779D4501" w14:textId="0C6A421C" w:rsidR="00660EC5" w:rsidRPr="00660EC5" w:rsidRDefault="00660EC5" w:rsidP="00660EC5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ntact</w:t>
            </w:r>
            <w:proofErr w:type="spellEnd"/>
          </w:p>
        </w:tc>
        <w:tc>
          <w:tcPr>
            <w:tcW w:w="7082" w:type="dxa"/>
            <w:vAlign w:val="center"/>
          </w:tcPr>
          <w:p w14:paraId="676D23A2" w14:textId="31A34ED9" w:rsidR="00660EC5" w:rsidRPr="00660EC5" w:rsidRDefault="00660EC5" w:rsidP="00660EC5">
            <w:pPr>
              <w:rPr>
                <w:b/>
                <w:bCs/>
              </w:rPr>
            </w:pPr>
            <w:r w:rsidRPr="00660EC5">
              <w:rPr>
                <w:b/>
                <w:bCs/>
              </w:rPr>
              <w:t>E-</w:t>
            </w:r>
            <w:r>
              <w:rPr>
                <w:b/>
                <w:bCs/>
              </w:rPr>
              <w:t xml:space="preserve">Mail - Phone - </w:t>
            </w:r>
            <w:proofErr w:type="spellStart"/>
            <w:r>
              <w:rPr>
                <w:b/>
                <w:bCs/>
              </w:rPr>
              <w:t>Orcid</w:t>
            </w:r>
            <w:proofErr w:type="spellEnd"/>
          </w:p>
        </w:tc>
      </w:tr>
      <w:tr w:rsidR="00660EC5" w:rsidRPr="0036014A" w14:paraId="34343480" w14:textId="77777777" w:rsidTr="006B37D1">
        <w:trPr>
          <w:trHeight w:val="397"/>
        </w:trPr>
        <w:tc>
          <w:tcPr>
            <w:tcW w:w="9062" w:type="dxa"/>
            <w:gridSpan w:val="2"/>
            <w:vAlign w:val="center"/>
          </w:tcPr>
          <w:p w14:paraId="61A313AD" w14:textId="77777777" w:rsidR="00660EC5" w:rsidRPr="00660EC5" w:rsidRDefault="00660EC5" w:rsidP="006B37D1">
            <w:pPr>
              <w:rPr>
                <w:b/>
                <w:bCs/>
              </w:rPr>
            </w:pPr>
          </w:p>
          <w:p w14:paraId="4836AD63" w14:textId="28FA16AA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ummary</w:t>
            </w:r>
            <w:proofErr w:type="spellEnd"/>
          </w:p>
          <w:p w14:paraId="75F93730" w14:textId="77777777" w:rsidR="00660EC5" w:rsidRDefault="00660EC5" w:rsidP="006B37D1">
            <w:pPr>
              <w:rPr>
                <w:b/>
                <w:bCs/>
              </w:rPr>
            </w:pPr>
          </w:p>
          <w:p w14:paraId="1425CE13" w14:textId="77777777" w:rsidR="00660EC5" w:rsidRDefault="00660EC5" w:rsidP="006B37D1">
            <w:pPr>
              <w:rPr>
                <w:b/>
                <w:bCs/>
              </w:rPr>
            </w:pPr>
          </w:p>
          <w:p w14:paraId="74A68B20" w14:textId="77777777" w:rsidR="00660EC5" w:rsidRPr="00660EC5" w:rsidRDefault="00660EC5" w:rsidP="006B37D1">
            <w:pPr>
              <w:rPr>
                <w:b/>
                <w:bCs/>
              </w:rPr>
            </w:pPr>
          </w:p>
        </w:tc>
      </w:tr>
      <w:tr w:rsidR="00660EC5" w:rsidRPr="0036014A" w14:paraId="69D55F34" w14:textId="77777777" w:rsidTr="006B37D1">
        <w:trPr>
          <w:trHeight w:val="397"/>
        </w:trPr>
        <w:tc>
          <w:tcPr>
            <w:tcW w:w="1980" w:type="dxa"/>
            <w:vAlign w:val="center"/>
          </w:tcPr>
          <w:p w14:paraId="51CEDF4D" w14:textId="5E7D8391" w:rsidR="00660EC5" w:rsidRPr="00660EC5" w:rsidRDefault="00660EC5" w:rsidP="006B37D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ywords</w:t>
            </w:r>
            <w:proofErr w:type="spellEnd"/>
          </w:p>
        </w:tc>
        <w:tc>
          <w:tcPr>
            <w:tcW w:w="7082" w:type="dxa"/>
            <w:vAlign w:val="center"/>
          </w:tcPr>
          <w:p w14:paraId="08596DC9" w14:textId="77777777" w:rsidR="00660EC5" w:rsidRPr="00660EC5" w:rsidRDefault="00660EC5" w:rsidP="006B37D1">
            <w:pPr>
              <w:rPr>
                <w:b/>
                <w:bCs/>
              </w:rPr>
            </w:pPr>
          </w:p>
        </w:tc>
      </w:tr>
    </w:tbl>
    <w:p w14:paraId="45D5CD2C" w14:textId="77777777" w:rsidR="0036014A" w:rsidRDefault="0036014A"/>
    <w:p w14:paraId="5AB2E297" w14:textId="77777777" w:rsidR="00660EC5" w:rsidRDefault="00660EC5"/>
    <w:p w14:paraId="70AA9402" w14:textId="20BABE26" w:rsidR="00660EC5" w:rsidRDefault="00660EC5"/>
    <w:p w14:paraId="1979F290" w14:textId="77777777" w:rsidR="0036014A" w:rsidRDefault="0036014A"/>
    <w:p w14:paraId="4BFD4D45" w14:textId="77777777" w:rsidR="00660EC5" w:rsidRDefault="00660EC5"/>
    <w:p w14:paraId="2428EFD0" w14:textId="77777777" w:rsidR="0036014A" w:rsidRDefault="0036014A"/>
    <w:p w14:paraId="6B1676A6" w14:textId="77777777" w:rsidR="0036014A" w:rsidRDefault="0036014A"/>
    <w:p w14:paraId="6D354D13" w14:textId="77777777" w:rsidR="0036014A" w:rsidRDefault="0036014A"/>
    <w:p w14:paraId="3BCC78B7" w14:textId="77777777" w:rsidR="0036014A" w:rsidRDefault="0036014A"/>
    <w:sectPr w:rsidR="0036014A" w:rsidSect="007E3DC4">
      <w:headerReference w:type="default" r:id="rId6"/>
      <w:pgSz w:w="11906" w:h="16838"/>
      <w:pgMar w:top="1417" w:right="1417" w:bottom="1417" w:left="141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EB2161" w14:textId="77777777" w:rsidR="001C255C" w:rsidRDefault="001C255C" w:rsidP="00660EC5">
      <w:pPr>
        <w:spacing w:after="0" w:line="240" w:lineRule="auto"/>
      </w:pPr>
      <w:r>
        <w:separator/>
      </w:r>
    </w:p>
  </w:endnote>
  <w:endnote w:type="continuationSeparator" w:id="0">
    <w:p w14:paraId="467FD975" w14:textId="77777777" w:rsidR="001C255C" w:rsidRDefault="001C255C" w:rsidP="00660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9E6ABC" w14:textId="77777777" w:rsidR="001C255C" w:rsidRDefault="001C255C" w:rsidP="00660EC5">
      <w:pPr>
        <w:spacing w:after="0" w:line="240" w:lineRule="auto"/>
      </w:pPr>
      <w:r>
        <w:separator/>
      </w:r>
    </w:p>
  </w:footnote>
  <w:footnote w:type="continuationSeparator" w:id="0">
    <w:p w14:paraId="1BC7D2B3" w14:textId="77777777" w:rsidR="001C255C" w:rsidRDefault="001C255C" w:rsidP="00660E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5"/>
      <w:gridCol w:w="2265"/>
      <w:gridCol w:w="2266"/>
      <w:gridCol w:w="2266"/>
    </w:tblGrid>
    <w:tr w:rsidR="00A221B2" w14:paraId="11C20241" w14:textId="77777777" w:rsidTr="00660EC5">
      <w:tc>
        <w:tcPr>
          <w:tcW w:w="2265" w:type="dxa"/>
          <w:vAlign w:val="center"/>
        </w:tcPr>
        <w:p w14:paraId="27AAA77B" w14:textId="2F155D80" w:rsidR="00660EC5" w:rsidRDefault="00A221B2" w:rsidP="00A221B2">
          <w:pPr>
            <w:pStyle w:val="stBilgi"/>
            <w:spacing w:after="240"/>
          </w:pPr>
          <w:r>
            <w:rPr>
              <w:noProof/>
              <w:lang w:eastAsia="tr-TR"/>
            </w:rPr>
            <w:drawing>
              <wp:inline distT="0" distB="0" distL="0" distR="0" wp14:anchorId="61B0CEF1" wp14:editId="16488FC6">
                <wp:extent cx="828675" cy="828675"/>
                <wp:effectExtent l="171450" t="76200" r="161925" b="790575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WhatsApp Image 2024-08-01 at 13.42.13.jpe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8675" cy="828675"/>
                        </a:xfrm>
                        <a:prstGeom prst="ellipse">
                          <a:avLst/>
                        </a:prstGeom>
                        <a:ln w="63500" cap="rnd">
                          <a:solidFill>
                            <a:srgbClr val="333333"/>
                          </a:solidFill>
                        </a:ln>
                        <a:effectLst>
                          <a:outerShdw blurRad="381000" dist="292100" dir="5400000" sx="-80000" sy="-18000" rotWithShape="0">
                            <a:srgbClr val="000000">
                              <a:alpha val="22000"/>
                            </a:srgbClr>
                          </a:outerShdw>
                        </a:effectLst>
                        <a:scene3d>
                          <a:camera prst="orthographicFront"/>
                          <a:lightRig rig="contrasting" dir="t">
                            <a:rot lat="0" lon="0" rev="3000000"/>
                          </a:lightRig>
                        </a:scene3d>
                        <a:sp3d contourW="7620">
                          <a:bevelT w="95250" h="31750"/>
                          <a:contourClr>
                            <a:srgbClr val="333333"/>
                          </a:contourClr>
                        </a:sp3d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5" w:type="dxa"/>
        </w:tcPr>
        <w:p w14:paraId="58E7E98E" w14:textId="0184C99A" w:rsidR="00660EC5" w:rsidRDefault="00A221B2" w:rsidP="00A221B2">
          <w:pPr>
            <w:pStyle w:val="stBilgi"/>
            <w:spacing w:after="240"/>
          </w:pPr>
          <w:r>
            <w:rPr>
              <w:noProof/>
              <w:lang w:eastAsia="tr-TR"/>
            </w:rPr>
            <w:drawing>
              <wp:inline distT="0" distB="0" distL="0" distR="0" wp14:anchorId="14D5673D" wp14:editId="511A53E1">
                <wp:extent cx="952500" cy="952500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9525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6" w:type="dxa"/>
        </w:tcPr>
        <w:p w14:paraId="53F7DE8D" w14:textId="06A210DE" w:rsidR="00660EC5" w:rsidRDefault="00660EC5" w:rsidP="00A221B2">
          <w:pPr>
            <w:pStyle w:val="stBilgi"/>
            <w:spacing w:after="240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7AD662F4" wp14:editId="7069E154">
                <wp:extent cx="895350" cy="895350"/>
                <wp:effectExtent l="0" t="0" r="0" b="0"/>
                <wp:docPr id="2033890698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6029" cy="8960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6" w:type="dxa"/>
        </w:tcPr>
        <w:p w14:paraId="6721ABA0" w14:textId="32657942" w:rsidR="00660EC5" w:rsidRDefault="00A221B2" w:rsidP="00660EC5">
          <w:pPr>
            <w:pStyle w:val="stBilgi"/>
            <w:spacing w:after="240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79E9ACBF" wp14:editId="320F8FDF">
                <wp:extent cx="875556" cy="866775"/>
                <wp:effectExtent l="152400" t="76200" r="115570" b="809625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hatsApp Image 2024-08-01 at 13.38.20.jpeg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5549" cy="886568"/>
                        </a:xfrm>
                        <a:prstGeom prst="ellipse">
                          <a:avLst/>
                        </a:prstGeom>
                        <a:ln w="63500" cap="rnd">
                          <a:solidFill>
                            <a:srgbClr val="333333"/>
                          </a:solidFill>
                        </a:ln>
                        <a:effectLst>
                          <a:outerShdw blurRad="381000" dist="292100" dir="5400000" sx="-80000" sy="-18000" rotWithShape="0">
                            <a:srgbClr val="000000">
                              <a:alpha val="22000"/>
                            </a:srgbClr>
                          </a:outerShdw>
                        </a:effectLst>
                        <a:scene3d>
                          <a:camera prst="orthographicFront"/>
                          <a:lightRig rig="contrasting" dir="t">
                            <a:rot lat="0" lon="0" rev="3000000"/>
                          </a:lightRig>
                        </a:scene3d>
                        <a:sp3d contourW="7620">
                          <a:bevelT w="95250" h="31750"/>
                          <a:contourClr>
                            <a:srgbClr val="333333"/>
                          </a:contourClr>
                        </a:sp3d>
                      </pic:spPr>
                    </pic:pic>
                  </a:graphicData>
                </a:graphic>
              </wp:inline>
            </w:drawing>
          </w:r>
        </w:p>
      </w:tc>
    </w:tr>
  </w:tbl>
  <w:p w14:paraId="3D4D5533" w14:textId="1C213B1C" w:rsidR="00660EC5" w:rsidRDefault="00660EC5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A0tLQ0NDQyM7YwNDNX0lEKTi0uzszPAykwqgUAfuuYUiwAAAA="/>
  </w:docVars>
  <w:rsids>
    <w:rsidRoot w:val="0036014A"/>
    <w:rsid w:val="001C255C"/>
    <w:rsid w:val="0036014A"/>
    <w:rsid w:val="004C37DE"/>
    <w:rsid w:val="005E753B"/>
    <w:rsid w:val="005F081C"/>
    <w:rsid w:val="00660EC5"/>
    <w:rsid w:val="007E3DC4"/>
    <w:rsid w:val="00A221B2"/>
    <w:rsid w:val="00DB70CF"/>
    <w:rsid w:val="00F40E1A"/>
    <w:rsid w:val="00FF2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DF14B7"/>
  <w15:chartTrackingRefBased/>
  <w15:docId w15:val="{132DBB7E-669B-4994-A2B4-848E8117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0EC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601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60E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60EC5"/>
  </w:style>
  <w:style w:type="paragraph" w:styleId="AltBilgi">
    <w:name w:val="footer"/>
    <w:basedOn w:val="Normal"/>
    <w:link w:val="AltBilgiChar"/>
    <w:uiPriority w:val="99"/>
    <w:unhideWhenUsed/>
    <w:rsid w:val="00660E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60EC5"/>
  </w:style>
  <w:style w:type="paragraph" w:styleId="ListeParagraf">
    <w:name w:val="List Paragraph"/>
    <w:basedOn w:val="Normal"/>
    <w:uiPriority w:val="34"/>
    <w:qFormat/>
    <w:rsid w:val="00660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lyas ALTUNER</dc:creator>
  <cp:keywords/>
  <dc:description/>
  <cp:lastModifiedBy>Acer</cp:lastModifiedBy>
  <cp:revision>3</cp:revision>
  <dcterms:created xsi:type="dcterms:W3CDTF">2024-07-31T21:52:00Z</dcterms:created>
  <dcterms:modified xsi:type="dcterms:W3CDTF">2024-08-01T12:50:00Z</dcterms:modified>
</cp:coreProperties>
</file>